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Cover</w:t>
      </w:r>
      <w:r>
        <w:t xml:space="preserve"> </w:t>
      </w:r>
      <w:r>
        <w:t xml:space="preserve">Letter</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dc7e3f858b5231e573488bdf3418bccdf33ec04"/>
    <w:p>
      <w:pPr>
        <w:pStyle w:val="Heading1"/>
      </w:pPr>
      <w:r>
        <w:t xml:space="preserve">Cover Letter for Secondary Teacher Position in Vietnam Ho Chi Minh City</w:t>
      </w:r>
    </w:p>
    <w:p>
      <w:pPr>
        <w:pStyle w:val="FirstParagraph"/>
      </w:pPr>
      <w:r>
        <w:t xml:space="preserve">Dear [Hiring Manager's Name/Head of Department],</w:t>
      </w:r>
    </w:p>
    <w:p>
      <w:pPr>
        <w:pStyle w:val="BodyText"/>
      </w:pPr>
      <w:r>
        <w:t xml:space="preserve">As an experienced and dedicated secondary teacher with a passion for fostering academic excellence and personal growth, I am writing to express my interest in the Secondary Teacher position at your esteemed institution in Vietnam Ho Chi Minh City. This opportunity aligns perfectly with my professional goals, as I am eager to contribute my expertise in education while immersing myself in the vibrant cultural and academic landscape of one of Southeast Asia’s most dynamic cities.</w:t>
      </w:r>
    </w:p>
    <w:p>
      <w:pPr>
        <w:pStyle w:val="BodyText"/>
      </w:pPr>
      <w:r>
        <w:t xml:space="preserve">With over [X years] of experience teaching secondary-level students, I have developed a comprehensive understanding of curriculum design, classroom management, and student engagement. My qualifications include a [Degree in Education or relevant field], along with certifications in [specific subjects or teaching methodologies]. Throughout my career, I have focused on creating inclusive learning environments that empower students to reach their full potential. Whether teaching core subjects such as English, Mathematics, Science, or Social Studies, I strive to instill critical thinking skills and a lifelong love for learning.</w:t>
      </w:r>
    </w:p>
    <w:p>
      <w:pPr>
        <w:pStyle w:val="BodyText"/>
      </w:pPr>
      <w:r>
        <w:t xml:space="preserve">What excites me most about this opportunity is the chance to work in Vietnam Ho Chi Minh City, a hub of innovation and cultural richness. I am deeply aware of the unique challenges and opportunities that come with teaching in this region, where education plays a pivotal role in shaping the future of its youth. My experience working with diverse student populations has prepared me to adapt my teaching strategies to meet the needs of learners from varied backgrounds, ensuring that every student feels valued and motivated.</w:t>
      </w:r>
    </w:p>
    <w:p>
      <w:pPr>
        <w:pStyle w:val="BodyText"/>
      </w:pPr>
      <w:r>
        <w:t xml:space="preserve">One of my greatest strengths as a secondary teacher is my ability to integrate technology and creative methodologies into the classroom. I have successfully implemented interactive lessons, project-based learning, and digital tools to enhance student engagement. For instance, during my time at [Previous School/Institution], I introduced a cross-curricular project that combined science and art, allowing students to explore environmental issues through both analytical and creative lenses. This approach not only improved academic performance but also fostered collaboration and innovation among learners.</w:t>
      </w:r>
    </w:p>
    <w:p>
      <w:pPr>
        <w:pStyle w:val="BodyText"/>
      </w:pPr>
      <w:r>
        <w:t xml:space="preserve">Moreover, I am committed to supporting the holistic development of my students. In Vietnam Ho Chi Minh City, where the education system places a strong emphasis on academic rigor, I believe it is equally important to nurture emotional intelligence, resilience, and cultural awareness. My teaching philosophy centers on building trust and respect with students while encouraging them to ask questions, take risks, and think independently. I also prioritize ongoing professional development to stay current with pedagogical trends and best practices in secondary education.</w:t>
      </w:r>
    </w:p>
    <w:p>
      <w:pPr>
        <w:pStyle w:val="BodyText"/>
      </w:pPr>
      <w:r>
        <w:t xml:space="preserve">My decision to apply for this position is also driven by my admiration for the educational initiatives in Vietnam Ho Chi Minh City. The city’s schools are at the forefront of modernizing curriculum and embracing global standards, which resonates with my own aspirations as an educator. I am particularly inspired by the emphasis on bilingual education and STEM (Science, Technology, Engineering, and Mathematics) programs in many institutions here. I am eager to contribute to such efforts by bringing fresh perspectives and innovative teaching techniques that align with the evolving needs of secondary students.</w:t>
      </w:r>
    </w:p>
    <w:p>
      <w:pPr>
        <w:pStyle w:val="BodyText"/>
      </w:pPr>
      <w:r>
        <w:t xml:space="preserve">Furthermore, I understand that working in Vietnam Ho Chi Minh City requires adaptability and a deep respect for local customs and traditions. While my background is rooted in [Your Country/Region], I have spent time studying or working in international settings where cultural sensitivity has been key to my success. I am confident that my ability to connect with students, colleagues, and the broader community will enable me to thrive in this role.</w:t>
      </w:r>
    </w:p>
    <w:p>
      <w:pPr>
        <w:pStyle w:val="BodyText"/>
      </w:pPr>
      <w:r>
        <w:t xml:space="preserve">In conclusion, I am enthusiastic about the possibility of joining your school as a Secondary Teacher and contributing to its mission of excellence. My dedication to education, combined with my passion for working in Vietnam Ho Chi Minh City, makes me a strong candidate for this position. I would be honored to bring my skills and experiences to your institution and support the growth of students who will shape the future of Vietnam.</w:t>
      </w:r>
    </w:p>
    <w:p>
      <w:pPr>
        <w:pStyle w:val="BodyText"/>
      </w:pPr>
      <w:r>
        <w:t xml:space="preserve">Thank you for considering my application. I look forward to the opportunity to discuss how I can contribute to your school’s continued succes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Cover Letter - Vietnam Ho Chi Minh City</dc:title>
  <dc:creator/>
  <dc:language>en</dc:language>
  <cp:keywords/>
  <dcterms:created xsi:type="dcterms:W3CDTF">2026-07-24T12:29:43Z</dcterms:created>
  <dcterms:modified xsi:type="dcterms:W3CDTF">2026-07-24T12:29:43Z</dcterms:modified>
</cp:coreProperties>
</file>

<file path=docProps/custom.xml><?xml version="1.0" encoding="utf-8"?>
<Properties xmlns="http://schemas.openxmlformats.org/officeDocument/2006/custom-properties" xmlns:vt="http://schemas.openxmlformats.org/officeDocument/2006/docPropsVTypes"/>
</file>